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6B33607C"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90"/>
      </w:tblGrid>
      <w:tr w:rsidR="00EF7872" w:rsidRPr="00EF7872" w14:paraId="66DDD8BD" w14:textId="77777777" w:rsidTr="00613F1B">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2D0952DC"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9A5DAB" w:rsidRPr="00EF7872" w14:paraId="359FD031"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C866A1B" w14:textId="09693F9F" w:rsidR="009A5DAB" w:rsidRDefault="009A5DAB" w:rsidP="009A5DA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BA149FA" w14:textId="25BA5D47" w:rsidR="009A5DAB" w:rsidRPr="006414D4" w:rsidRDefault="009A5DAB" w:rsidP="009A5DA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9A5DAB" w:rsidRPr="00EF7872" w14:paraId="47A03F0A"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6F8380D7" w:rsidR="009A5DAB" w:rsidRPr="00EF7872" w:rsidRDefault="001B695D" w:rsidP="009A5DAB">
            <w:pPr>
              <w:pStyle w:val="BalloonText"/>
              <w:ind w:left="0" w:hanging="2"/>
              <w:jc w:val="both"/>
              <w:rPr>
                <w:rStyle w:val="SubtleEmphasis"/>
                <w:rFonts w:asciiTheme="majorHAnsi" w:hAnsiTheme="majorHAnsi" w:cstheme="majorHAnsi"/>
                <w:i w:val="0"/>
                <w:iCs w:val="0"/>
                <w:color w:val="auto"/>
                <w:sz w:val="22"/>
                <w:szCs w:val="22"/>
              </w:rPr>
            </w:pPr>
            <w:r w:rsidRPr="001B695D">
              <w:rPr>
                <w:rStyle w:val="SubtleEmphasis"/>
                <w:rFonts w:asciiTheme="majorHAnsi" w:hAnsiTheme="majorHAnsi" w:cstheme="majorHAnsi"/>
                <w:i w:val="0"/>
                <w:color w:val="auto"/>
                <w:sz w:val="22"/>
                <w:szCs w:val="22"/>
              </w:rPr>
              <w:t>SIGNEDBYFNAME SIGNEDBYLNAME</w:t>
            </w:r>
          </w:p>
        </w:tc>
      </w:tr>
      <w:tr w:rsidR="009A5DAB" w:rsidRPr="00EF7872" w14:paraId="2BE401B1"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9A5DAB" w:rsidRPr="00EF7872" w:rsidRDefault="009A5DAB" w:rsidP="009A5DA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9A5DAB" w:rsidRPr="00EF7872" w14:paraId="08AB45AD"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9A5DAB" w:rsidRPr="00EF7872" w:rsidRDefault="009A5DAB" w:rsidP="009A5DA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9A5DAB" w:rsidRPr="00EF7872" w14:paraId="0CBC15CE"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9A5DAB" w:rsidRPr="00EF7872" w:rsidRDefault="009A5DAB" w:rsidP="009A5DA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9A5DAB" w:rsidRPr="00EF7872" w:rsidRDefault="009A5DAB" w:rsidP="009A5DA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4D15CA" w:rsidRPr="00EF7872" w14:paraId="763D27B0"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D9CA27D" w14:textId="7D19E389" w:rsidR="004D15CA" w:rsidRPr="00EF7872" w:rsidRDefault="004D15CA" w:rsidP="004D15CA">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12686E" w14:textId="653B0351" w:rsidR="004D15CA" w:rsidRPr="00EF7872" w:rsidRDefault="004D15CA" w:rsidP="004D15CA">
            <w:pPr>
              <w:pStyle w:val="BalloonText"/>
              <w:ind w:left="0" w:hanging="2"/>
              <w:jc w:val="both"/>
              <w:rPr>
                <w:rStyle w:val="SubtleEmphasis"/>
                <w:rFonts w:asciiTheme="majorHAnsi" w:hAnsiTheme="majorHAnsi" w:cstheme="majorHAnsi"/>
                <w:i w:val="0"/>
                <w:iCs w:val="0"/>
                <w:color w:val="auto"/>
                <w:sz w:val="22"/>
                <w:szCs w:val="22"/>
              </w:rPr>
            </w:pPr>
            <w:r w:rsidRPr="001C6E07">
              <w:rPr>
                <w:rFonts w:asciiTheme="majorHAnsi" w:hAnsiTheme="majorHAnsi" w:cstheme="majorHAnsi"/>
                <w:sz w:val="22"/>
                <w:szCs w:val="22"/>
              </w:rPr>
              <w:t>$OFFERSUPER</w:t>
            </w:r>
          </w:p>
        </w:tc>
      </w:tr>
      <w:tr w:rsidR="004D15CA" w:rsidRPr="00EF7872" w14:paraId="7D3CAFED"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D8E4DC" w14:textId="23FB20B4" w:rsidR="004D15CA" w:rsidRPr="001C6E07" w:rsidRDefault="004D15CA" w:rsidP="004D15CA">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D0BF03" w14:textId="742270E7" w:rsidR="004D15CA" w:rsidRPr="001C6E07" w:rsidRDefault="004D15CA" w:rsidP="004D15CA">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000E1F58" w:rsidRPr="00EF7872" w14:paraId="2AD6C4A3"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50251C" w14:textId="53963E87" w:rsidR="000E1F58" w:rsidRDefault="000E1F58" w:rsidP="000E1F58">
            <w:pPr>
              <w:pStyle w:val="BalloonText"/>
              <w:ind w:leftChars="0" w:left="0" w:firstLineChars="0" w:firstLine="0"/>
              <w:jc w:val="both"/>
              <w:rPr>
                <w:rStyle w:val="SubtleEmphasis"/>
                <w:rFonts w:asciiTheme="majorHAnsi" w:hAnsiTheme="majorHAnsi" w:cstheme="majorHAnsi"/>
                <w:i w:val="0"/>
                <w:color w:val="auto"/>
                <w:sz w:val="22"/>
                <w:szCs w:val="22"/>
              </w:rPr>
            </w:pPr>
            <w:r w:rsidRPr="00191A35">
              <w:rPr>
                <w:rFonts w:asciiTheme="majorHAnsi" w:hAnsiTheme="majorHAnsi" w:cstheme="majorHAnsi"/>
                <w:sz w:val="22"/>
                <w:szCs w:val="22"/>
              </w:rPr>
              <w:t>Retirement Election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AC94D6" w14:textId="45E99317" w:rsidR="000E1F58" w:rsidRPr="001C6E07" w:rsidRDefault="000E1F58" w:rsidP="000E1F58">
            <w:pPr>
              <w:pStyle w:val="BalloonText"/>
              <w:ind w:left="0" w:hanging="2"/>
              <w:jc w:val="both"/>
              <w:rPr>
                <w:rFonts w:asciiTheme="majorHAnsi" w:hAnsiTheme="majorHAnsi" w:cstheme="majorHAnsi"/>
                <w:sz w:val="22"/>
                <w:szCs w:val="22"/>
              </w:rPr>
            </w:pPr>
            <w:r w:rsidRPr="00191A35">
              <w:rPr>
                <w:rStyle w:val="SubtleEmphasis"/>
                <w:rFonts w:asciiTheme="majorHAnsi" w:hAnsiTheme="majorHAnsi" w:cstheme="majorHAnsi"/>
                <w:i w:val="0"/>
                <w:color w:val="auto"/>
                <w:sz w:val="22"/>
                <w:szCs w:val="22"/>
              </w:rPr>
              <w:t>OFFERSTARTDATE</w:t>
            </w:r>
          </w:p>
        </w:tc>
      </w:tr>
      <w:tr w:rsidR="000E1F58" w:rsidRPr="00EF7872" w14:paraId="18BF9F40"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941798" w14:textId="2CBCAF3A" w:rsidR="000E1F58" w:rsidRDefault="000E1F58" w:rsidP="000E1F58">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Fonts w:asciiTheme="majorHAnsi" w:hAnsiTheme="majorHAnsi" w:cstheme="majorHAnsi"/>
                <w:sz w:val="22"/>
                <w:szCs w:val="22"/>
              </w:rPr>
              <w:t>Orientation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B5A0D5F" w14:textId="5D9AFDB0" w:rsidR="000E1F58" w:rsidRPr="001C6E07" w:rsidRDefault="000E1F58" w:rsidP="000E1F58">
            <w:pPr>
              <w:pStyle w:val="BalloonText"/>
              <w:ind w:left="0" w:hanging="2"/>
              <w:jc w:val="both"/>
              <w:rPr>
                <w:rFonts w:asciiTheme="majorHAnsi" w:hAnsiTheme="majorHAnsi" w:cstheme="majorHAnsi"/>
                <w:sz w:val="22"/>
                <w:szCs w:val="22"/>
              </w:rPr>
            </w:pPr>
            <w:r w:rsidRPr="00EF7872">
              <w:rPr>
                <w:rFonts w:asciiTheme="majorHAnsi" w:hAnsiTheme="majorHAnsi" w:cstheme="majorHAnsi"/>
                <w:sz w:val="22"/>
                <w:szCs w:val="22"/>
              </w:rPr>
              <w:t>OFFERSUPPLEMENTARY_DATE01</w:t>
            </w:r>
          </w:p>
        </w:tc>
      </w:tr>
      <w:tr w:rsidR="000E1F58" w:rsidRPr="00EF7872" w14:paraId="5199453A"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AF585C8" w14:textId="77777777" w:rsidR="000E1F58" w:rsidRPr="00191A35" w:rsidRDefault="000E1F58" w:rsidP="000E1F58">
            <w:pPr>
              <w:pStyle w:val="BalloonText"/>
              <w:ind w:leftChars="0" w:left="0" w:firstLineChars="0" w:firstLine="0"/>
              <w:jc w:val="both"/>
              <w:rPr>
                <w:rFonts w:asciiTheme="majorHAnsi" w:hAnsiTheme="majorHAnsi" w:cstheme="majorHAnsi"/>
                <w:sz w:val="22"/>
                <w:szCs w:val="22"/>
              </w:rPr>
            </w:pPr>
            <w:r w:rsidRPr="00191A35">
              <w:rPr>
                <w:rFonts w:asciiTheme="majorHAnsi" w:hAnsiTheme="majorHAnsi" w:cstheme="majorHAnsi"/>
                <w:sz w:val="22"/>
                <w:szCs w:val="22"/>
              </w:rPr>
              <w:t>Health Benefits Enrollment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1A3CBE" w14:textId="77777777" w:rsidR="000E1F58" w:rsidRPr="00191A35" w:rsidRDefault="000E1F58" w:rsidP="000E1F58">
            <w:pPr>
              <w:pStyle w:val="BalloonText"/>
              <w:ind w:leftChars="0" w:left="2" w:hanging="2"/>
              <w:jc w:val="both"/>
              <w:rPr>
                <w:rFonts w:asciiTheme="majorHAnsi" w:hAnsiTheme="majorHAnsi" w:cstheme="majorHAnsi"/>
                <w:sz w:val="22"/>
                <w:szCs w:val="22"/>
              </w:rPr>
            </w:pPr>
            <w:r w:rsidRPr="00191A35">
              <w:rPr>
                <w:rStyle w:val="SubtleEmphasis"/>
                <w:rFonts w:asciiTheme="majorHAnsi" w:hAnsiTheme="majorHAnsi" w:cstheme="majorHAnsi"/>
                <w:i w:val="0"/>
                <w:color w:val="auto"/>
                <w:sz w:val="22"/>
                <w:szCs w:val="22"/>
              </w:rPr>
              <w:t>31 Days after OFFERSTARTDATE</w:t>
            </w:r>
          </w:p>
        </w:tc>
      </w:tr>
      <w:tr w:rsidR="000E1F58" w:rsidRPr="00EF7872" w14:paraId="730EE5BB"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0193BF" w14:textId="143CE444" w:rsidR="000E1F58" w:rsidRPr="00191A35" w:rsidRDefault="000E1F58" w:rsidP="000E1F58">
            <w:pPr>
              <w:pStyle w:val="BalloonText"/>
              <w:ind w:leftChars="0" w:left="0" w:firstLineChars="0" w:firstLine="0"/>
              <w:jc w:val="both"/>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78DB969" w14:textId="7F0DCA28" w:rsidR="000E1F58" w:rsidRPr="00191A35" w:rsidRDefault="000E1F58" w:rsidP="000E1F58">
            <w:pPr>
              <w:pStyle w:val="BalloonText"/>
              <w:ind w:leftChars="0" w:left="2"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000E1F58" w:rsidRPr="00EF7872" w14:paraId="27F3EBB1" w14:textId="77777777" w:rsidTr="00613F1B">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0E1F58" w:rsidRPr="00EF7872" w:rsidRDefault="000E1F58" w:rsidP="000E1F58">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0E1F58" w:rsidRPr="00EF7872" w:rsidRDefault="00864981" w:rsidP="000E1F58">
            <w:pPr>
              <w:spacing w:line="240" w:lineRule="auto"/>
              <w:ind w:left="0" w:hanging="2"/>
              <w:jc w:val="both"/>
              <w:rPr>
                <w:rFonts w:asciiTheme="majorHAnsi" w:hAnsiTheme="majorHAnsi" w:cstheme="majorHAnsi"/>
                <w:sz w:val="22"/>
                <w:szCs w:val="22"/>
              </w:rPr>
            </w:pPr>
            <w:hyperlink r:id="rId8">
              <w:r w:rsidR="000E1F58"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3EEED8B" w14:textId="071CACE9"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14:paraId="72220A62" w14:textId="77777777" w:rsidR="00755A0E" w:rsidRPr="00EF7872" w:rsidRDefault="00755A0E" w:rsidP="002E65F5">
      <w:pPr>
        <w:ind w:left="0" w:hanging="2"/>
        <w:jc w:val="both"/>
        <w:rPr>
          <w:rFonts w:asciiTheme="majorHAnsi" w:hAnsiTheme="majorHAnsi" w:cstheme="majorHAnsi"/>
          <w:sz w:val="22"/>
          <w:szCs w:val="22"/>
        </w:rPr>
      </w:pPr>
    </w:p>
    <w:p w14:paraId="701BC35C" w14:textId="5FEB03F2"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570698">
        <w:rPr>
          <w:rFonts w:asciiTheme="majorHAnsi" w:hAnsiTheme="majorHAnsi" w:cstheme="majorHAnsi"/>
          <w:sz w:val="22"/>
          <w:szCs w:val="22"/>
        </w:rPr>
        <w:t xml:space="preserve">your department </w:t>
      </w:r>
      <w:r w:rsidRPr="00EF7872">
        <w:rPr>
          <w:rFonts w:asciiTheme="majorHAnsi" w:hAnsiTheme="majorHAnsi" w:cstheme="majorHAnsi"/>
          <w:sz w:val="22"/>
          <w:szCs w:val="22"/>
        </w:rPr>
        <w:t xml:space="preserve">immediately.    </w:t>
      </w:r>
    </w:p>
    <w:p w14:paraId="56033C2C" w14:textId="552834FB" w:rsidR="007E46AB" w:rsidRDefault="007E46AB" w:rsidP="002E65F5">
      <w:pPr>
        <w:ind w:left="0" w:hanging="2"/>
        <w:jc w:val="both"/>
        <w:rPr>
          <w:rFonts w:asciiTheme="majorHAnsi" w:hAnsiTheme="majorHAnsi" w:cstheme="majorHAnsi"/>
          <w:sz w:val="22"/>
          <w:szCs w:val="22"/>
        </w:rPr>
      </w:pPr>
    </w:p>
    <w:p w14:paraId="31AFEC5F" w14:textId="11F6CAC9" w:rsidR="004D1EF7" w:rsidRPr="00CB5C49" w:rsidRDefault="004D1EF7" w:rsidP="00EF3DB8">
      <w:pPr>
        <w:pStyle w:val="BalloonText"/>
        <w:ind w:left="0" w:hanging="2"/>
        <w:jc w:val="both"/>
        <w:rPr>
          <w:rFonts w:asciiTheme="majorHAnsi" w:hAnsiTheme="majorHAnsi" w:cstheme="majorHAnsi"/>
          <w:color w:val="000000"/>
          <w:sz w:val="22"/>
          <w:szCs w:val="22"/>
        </w:rPr>
      </w:pPr>
      <w:r w:rsidRPr="00CB5C49">
        <w:rPr>
          <w:rFonts w:asciiTheme="majorHAnsi" w:hAnsiTheme="majorHAnsi" w:cstheme="maj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CB5C49">
        <w:rPr>
          <w:rFonts w:asciiTheme="majorHAnsi" w:hAnsiTheme="majorHAnsi" w:cstheme="majorHAnsi"/>
          <w:sz w:val="22"/>
          <w:szCs w:val="22"/>
        </w:rPr>
        <w:t>NetID</w:t>
      </w:r>
      <w:proofErr w:type="spellEnd"/>
      <w:r w:rsidRPr="00CB5C49">
        <w:rPr>
          <w:rFonts w:asciiTheme="majorHAnsi" w:hAnsiTheme="majorHAnsi" w:cstheme="majorHAnsi"/>
          <w:sz w:val="22"/>
          <w:szCs w:val="22"/>
        </w:rPr>
        <w:t xml:space="preserve">). </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0C01BDA9" w14:textId="7420DDDA" w:rsidR="009A5DAB"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2BEBFD17" w14:textId="77777777" w:rsidR="00D37CAB" w:rsidRDefault="00D37CAB" w:rsidP="002E65F5">
      <w:pPr>
        <w:ind w:left="0" w:hanging="2"/>
        <w:jc w:val="both"/>
        <w:rPr>
          <w:rFonts w:asciiTheme="majorHAnsi" w:hAnsiTheme="majorHAnsi" w:cstheme="majorHAnsi"/>
          <w:sz w:val="22"/>
          <w:szCs w:val="22"/>
        </w:rPr>
      </w:pPr>
    </w:p>
    <w:p w14:paraId="451528EC" w14:textId="7C332B9F"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9A5DAB">
        <w:rPr>
          <w:rFonts w:asciiTheme="majorHAnsi" w:hAnsiTheme="majorHAnsi" w:cstheme="majorHAnsi"/>
          <w:sz w:val="22"/>
          <w:szCs w:val="22"/>
        </w:rPr>
        <w:t xml:space="preserve"> working Monday through Friday</w:t>
      </w:r>
      <w:r w:rsidR="00755A0E">
        <w:rPr>
          <w:rFonts w:asciiTheme="majorHAnsi" w:hAnsiTheme="majorHAnsi" w:cstheme="majorHAnsi"/>
          <w:sz w:val="22"/>
          <w:szCs w:val="22"/>
        </w:rPr>
        <w:t>.</w:t>
      </w:r>
      <w:r w:rsidR="009A5DAB">
        <w:rPr>
          <w:rFonts w:asciiTheme="majorHAnsi" w:hAnsiTheme="majorHAnsi" w:cstheme="majorHAnsi"/>
          <w:sz w:val="22"/>
          <w:szCs w:val="22"/>
        </w:rPr>
        <w:t xml:space="preserve"> Your daily schedule will be confirmed prior to your start date</w:t>
      </w:r>
      <w:r w:rsidRPr="00EF7872">
        <w:rPr>
          <w:rFonts w:asciiTheme="majorHAnsi" w:hAnsiTheme="majorHAnsi" w:cstheme="majorHAnsi"/>
          <w:sz w:val="22"/>
          <w:szCs w:val="22"/>
        </w:rPr>
        <w:t>.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14:paraId="69BEA61C" w14:textId="0B701C6D" w:rsidR="00755A0E" w:rsidRDefault="00755A0E" w:rsidP="002E65F5">
      <w:pPr>
        <w:ind w:left="0" w:hanging="2"/>
        <w:jc w:val="both"/>
        <w:rPr>
          <w:rFonts w:asciiTheme="majorHAnsi" w:hAnsiTheme="majorHAnsi" w:cstheme="majorHAnsi"/>
          <w:sz w:val="22"/>
          <w:szCs w:val="22"/>
        </w:rPr>
      </w:pPr>
    </w:p>
    <w:p w14:paraId="2335DE7E" w14:textId="7FFC657E" w:rsidR="00755A0E" w:rsidRDefault="00755A0E" w:rsidP="002E65F5">
      <w:pPr>
        <w:ind w:left="0" w:hanging="2"/>
        <w:jc w:val="both"/>
        <w:rPr>
          <w:rFonts w:asciiTheme="majorHAnsi" w:hAnsiTheme="majorHAnsi" w:cstheme="majorHAnsi"/>
          <w:sz w:val="22"/>
          <w:szCs w:val="22"/>
        </w:rPr>
      </w:pPr>
      <w:r w:rsidRPr="00755A0E">
        <w:rPr>
          <w:rFonts w:asciiTheme="majorHAnsi" w:hAnsiTheme="majorHAnsi" w:cstheme="majorHAnsi"/>
          <w:sz w:val="22"/>
          <w:szCs w:val="22"/>
        </w:rPr>
        <w:t>As a condition of this offer, up to one year from the time of initial employment will be your probationary period. Per Article 20.3 (UCPEA Contract), you will be evaluated approximately halfway through and at the end of your probationary period.  Please utilize this time effectively to ensure your understanding of the position requirements.</w:t>
      </w:r>
    </w:p>
    <w:p w14:paraId="10CE8D36" w14:textId="77777777" w:rsidR="00755A0E" w:rsidRDefault="00755A0E" w:rsidP="002E65F5">
      <w:pPr>
        <w:ind w:left="0" w:hanging="2"/>
        <w:jc w:val="both"/>
        <w:rPr>
          <w:rFonts w:asciiTheme="majorHAnsi" w:hAnsiTheme="majorHAnsi" w:cstheme="majorHAnsi"/>
          <w:sz w:val="22"/>
          <w:szCs w:val="22"/>
        </w:rPr>
      </w:pPr>
    </w:p>
    <w:p w14:paraId="5579F8A7" w14:textId="10B6FCD1"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t>Other rights</w:t>
      </w:r>
      <w:r w:rsidR="006414D4">
        <w:rPr>
          <w:rFonts w:asciiTheme="majorHAnsi" w:hAnsiTheme="majorHAnsi" w:cstheme="majorHAnsi"/>
          <w:sz w:val="22"/>
          <w:szCs w:val="22"/>
        </w:rPr>
        <w:t xml:space="preserve">, </w:t>
      </w:r>
      <w:r>
        <w:rPr>
          <w:rFonts w:asciiTheme="majorHAnsi" w:hAnsiTheme="majorHAnsi" w:cstheme="majorHAnsi"/>
          <w:sz w:val="22"/>
          <w:szCs w:val="22"/>
        </w:rPr>
        <w:t xml:space="preserve">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r:id="rId9" w:history="1">
        <w:r w:rsidRPr="001B695D">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0B6CDA8"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69A9023D" w14:textId="13C7DDB1" w:rsidR="00755A0E" w:rsidRDefault="00755A0E" w:rsidP="002E65F5">
      <w:pPr>
        <w:ind w:left="0" w:hanging="2"/>
        <w:jc w:val="both"/>
        <w:rPr>
          <w:rFonts w:asciiTheme="majorHAnsi" w:hAnsiTheme="majorHAnsi" w:cstheme="majorHAnsi"/>
          <w:sz w:val="22"/>
          <w:szCs w:val="22"/>
        </w:rPr>
      </w:pPr>
    </w:p>
    <w:p w14:paraId="7590889E" w14:textId="6B5F7C4E" w:rsidR="00755A0E" w:rsidRPr="00EF7872" w:rsidRDefault="00755A0E" w:rsidP="002E65F5">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669D7FFA" w14:textId="77777777" w:rsidR="001B695D" w:rsidRDefault="001B695D" w:rsidP="002E65F5">
      <w:pPr>
        <w:ind w:left="0" w:hanging="2"/>
        <w:jc w:val="both"/>
        <w:rPr>
          <w:rFonts w:asciiTheme="majorHAnsi" w:hAnsiTheme="majorHAnsi" w:cstheme="majorHAnsi"/>
          <w:color w:val="262626"/>
          <w:w w:val="105"/>
          <w:sz w:val="22"/>
          <w:szCs w:val="22"/>
        </w:rPr>
      </w:pPr>
      <w:r w:rsidRPr="001B695D">
        <w:rPr>
          <w:rFonts w:asciiTheme="majorHAnsi" w:hAnsiTheme="majorHAnsi" w:cstheme="majorHAnsi"/>
          <w:color w:val="262626"/>
          <w:w w:val="105"/>
          <w:sz w:val="22"/>
          <w:szCs w:val="22"/>
        </w:rPr>
        <w:t xml:space="preserve">SIGNEDBYFNAME SIGNEDBYLNAME </w:t>
      </w:r>
    </w:p>
    <w:p w14:paraId="503EE6A1" w14:textId="530AF673" w:rsidR="00EF7872" w:rsidRPr="009A5DAB" w:rsidRDefault="006414D4" w:rsidP="002E65F5">
      <w:pPr>
        <w:ind w:left="0" w:hanging="2"/>
        <w:jc w:val="both"/>
        <w:rPr>
          <w:rFonts w:asciiTheme="majorHAnsi" w:hAnsiTheme="majorHAnsi" w:cstheme="majorHAnsi"/>
          <w:b/>
          <w:sz w:val="22"/>
          <w:szCs w:val="22"/>
        </w:rPr>
      </w:pPr>
      <w:r w:rsidRPr="009A5DAB">
        <w:rPr>
          <w:rFonts w:asciiTheme="majorHAnsi" w:hAnsiTheme="majorHAnsi" w:cstheme="majorHAnsi"/>
          <w:b/>
          <w:sz w:val="22"/>
          <w:szCs w:val="22"/>
        </w:rPr>
        <w:t>{</w:t>
      </w:r>
      <w:r w:rsidR="00F2158D" w:rsidRPr="009A5DAB">
        <w:rPr>
          <w:rFonts w:asciiTheme="majorHAnsi" w:hAnsiTheme="majorHAnsi" w:cstheme="majorHAnsi"/>
          <w:b/>
          <w:sz w:val="22"/>
          <w:szCs w:val="22"/>
        </w:rPr>
        <w:t>Supervisor</w:t>
      </w:r>
      <w:r w:rsidRPr="009A5DA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109D1C5E" w14:textId="77777777" w:rsidR="00755A0E" w:rsidRPr="00755A0E" w:rsidRDefault="00755A0E" w:rsidP="00755A0E">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hyperlink r:id="rId10" w:history="1">
        <w:r w:rsidRPr="00994A92">
          <w:rPr>
            <w:rFonts w:ascii="Calibri" w:eastAsia="Arial" w:hAnsi="Calibri" w:cs="Calibri Light"/>
            <w:color w:val="0000FF"/>
            <w:sz w:val="22"/>
            <w:szCs w:val="22"/>
            <w:u w:val="single"/>
          </w:rPr>
          <w:t>University’s Code of Conduct</w:t>
        </w:r>
      </w:hyperlink>
      <w:r w:rsidRPr="00755A0E">
        <w:rPr>
          <w:rFonts w:ascii="Calibri" w:eastAsia="Arial" w:hAnsi="Calibri" w:cs="Calibri Light"/>
          <w:color w:val="000000"/>
          <w:position w:val="0"/>
          <w:sz w:val="22"/>
          <w:szCs w:val="22"/>
        </w:rPr>
        <w:t xml:space="preserve"> and the </w:t>
      </w:r>
      <w:hyperlink r:id="rId11" w:history="1">
        <w:r w:rsidRPr="00994A92">
          <w:rPr>
            <w:rFonts w:ascii="Calibri" w:eastAsia="Arial" w:hAnsi="Calibri" w:cs="Calibri Light"/>
            <w:color w:val="0000FF"/>
            <w:sz w:val="22"/>
            <w:szCs w:val="22"/>
            <w:u w:val="single"/>
          </w:rPr>
          <w:t>State Code of Ethics</w:t>
        </w:r>
      </w:hyperlink>
      <w:r w:rsidRPr="00755A0E">
        <w:rPr>
          <w:rFonts w:ascii="Calibri" w:eastAsia="Arial" w:hAnsi="Calibri" w:cs="Calibri Light"/>
          <w:color w:val="000000"/>
          <w:position w:val="0"/>
          <w:sz w:val="22"/>
          <w:szCs w:val="22"/>
        </w:rPr>
        <w:t>.</w:t>
      </w: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2">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5611E83E" w:rsid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3">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08077535" w14:textId="77777777" w:rsidR="00994A92" w:rsidRPr="00EF7872" w:rsidRDefault="00994A92" w:rsidP="002E65F5">
      <w:pPr>
        <w:ind w:left="0" w:hanging="2"/>
        <w:jc w:val="both"/>
        <w:rPr>
          <w:rFonts w:asciiTheme="majorHAnsi" w:hAnsiTheme="majorHAnsi" w:cstheme="majorHAnsi"/>
          <w:sz w:val="22"/>
          <w:szCs w:val="22"/>
        </w:rPr>
      </w:pPr>
      <w:bookmarkStart w:id="2" w:name="_GoBack"/>
      <w:bookmarkEnd w:id="2"/>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7FD8582E" w:rsidR="00B76DA0" w:rsidRDefault="00B76DA0" w:rsidP="00070AF0">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Q2sTCwNLU0NjRR0lEKTi0uzszPAykwrgUATMRjkSwAAAA="/>
  </w:docVars>
  <w:rsids>
    <w:rsidRoot w:val="00B76DA0"/>
    <w:rsid w:val="0003388A"/>
    <w:rsid w:val="00070AF0"/>
    <w:rsid w:val="000E1F58"/>
    <w:rsid w:val="00191A35"/>
    <w:rsid w:val="001B695D"/>
    <w:rsid w:val="001C6E07"/>
    <w:rsid w:val="001E6E05"/>
    <w:rsid w:val="00226B75"/>
    <w:rsid w:val="00271F2E"/>
    <w:rsid w:val="002D4DFF"/>
    <w:rsid w:val="002E65F5"/>
    <w:rsid w:val="004D15CA"/>
    <w:rsid w:val="004D1EF7"/>
    <w:rsid w:val="00525C5F"/>
    <w:rsid w:val="00570698"/>
    <w:rsid w:val="00602F7E"/>
    <w:rsid w:val="00613F1B"/>
    <w:rsid w:val="006414D4"/>
    <w:rsid w:val="006929B2"/>
    <w:rsid w:val="00755A0E"/>
    <w:rsid w:val="007E3FE3"/>
    <w:rsid w:val="007E46AB"/>
    <w:rsid w:val="00864981"/>
    <w:rsid w:val="00994A92"/>
    <w:rsid w:val="009A5DAB"/>
    <w:rsid w:val="00A01565"/>
    <w:rsid w:val="00A64EED"/>
    <w:rsid w:val="00A71AA6"/>
    <w:rsid w:val="00B76DA0"/>
    <w:rsid w:val="00D37CAB"/>
    <w:rsid w:val="00D65BA4"/>
    <w:rsid w:val="00DB0050"/>
    <w:rsid w:val="00DB6A4D"/>
    <w:rsid w:val="00DE277C"/>
    <w:rsid w:val="00DE64EB"/>
    <w:rsid w:val="00E249AC"/>
    <w:rsid w:val="00EF3DB8"/>
    <w:rsid w:val="00EF7872"/>
    <w:rsid w:val="00F07B19"/>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 w:id="1350134656">
      <w:bodyDiv w:val="1"/>
      <w:marLeft w:val="0"/>
      <w:marRight w:val="0"/>
      <w:marTop w:val="0"/>
      <w:marBottom w:val="0"/>
      <w:divBdr>
        <w:top w:val="none" w:sz="0" w:space="0" w:color="auto"/>
        <w:left w:val="none" w:sz="0" w:space="0" w:color="auto"/>
        <w:bottom w:val="none" w:sz="0" w:space="0" w:color="auto"/>
        <w:right w:val="none" w:sz="0" w:space="0" w:color="auto"/>
      </w:divBdr>
    </w:div>
    <w:div w:id="1954238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yperlink" Target="http://policy.uconn.edu/?p=1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olicy.ucon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uconn\efs\HR\EMPLOY2\Offer%20Letters\REGULAR%20PAYROLL%20Offer%20Letters\UCPEA%20(Permanent)\www.ucpea.org"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A1A346-9924-498A-939C-80D816851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2</cp:revision>
  <dcterms:created xsi:type="dcterms:W3CDTF">2022-05-02T17:21:00Z</dcterms:created>
  <dcterms:modified xsi:type="dcterms:W3CDTF">2022-05-02T17:21:00Z</dcterms:modified>
</cp:coreProperties>
</file>